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E8EB0" w14:textId="76D0B487" w:rsidR="00942AF5" w:rsidRPr="00A57E81" w:rsidRDefault="0094799B" w:rsidP="00A57E81">
      <w:pPr>
        <w:pStyle w:val="Heading1"/>
        <w:rPr>
          <w:rFonts w:ascii="Arial" w:hAnsi="Arial" w:cs="Arial"/>
          <w:b/>
          <w:color w:val="000000" w:themeColor="text1"/>
        </w:rPr>
      </w:pPr>
      <w:r>
        <w:rPr>
          <w:rFonts w:ascii="Arial" w:hAnsi="Arial" w:cs="Arial"/>
          <w:b/>
          <w:color w:val="000000" w:themeColor="text1"/>
        </w:rPr>
        <w:t xml:space="preserve">Applied </w:t>
      </w:r>
      <w:proofErr w:type="spellStart"/>
      <w:r>
        <w:rPr>
          <w:rFonts w:ascii="Arial" w:hAnsi="Arial" w:cs="Arial"/>
          <w:b/>
          <w:color w:val="000000" w:themeColor="text1"/>
        </w:rPr>
        <w:t>Crytograpy</w:t>
      </w:r>
      <w:proofErr w:type="spellEnd"/>
      <w:r>
        <w:rPr>
          <w:rFonts w:ascii="Arial" w:hAnsi="Arial" w:cs="Arial"/>
          <w:b/>
          <w:color w:val="000000" w:themeColor="text1"/>
        </w:rPr>
        <w:t xml:space="preserve"> and Trust</w:t>
      </w:r>
      <w:r w:rsidR="004D2C72">
        <w:rPr>
          <w:rFonts w:ascii="Arial" w:hAnsi="Arial" w:cs="Arial"/>
          <w:b/>
          <w:color w:val="000000" w:themeColor="text1"/>
        </w:rPr>
        <w:t xml:space="preserve"> Test 1</w:t>
      </w:r>
      <w:r w:rsidR="006F0B46" w:rsidRPr="00A57E81">
        <w:rPr>
          <w:rFonts w:ascii="Arial" w:hAnsi="Arial" w:cs="Arial"/>
          <w:b/>
          <w:color w:val="000000" w:themeColor="text1"/>
        </w:rPr>
        <w:t xml:space="preserve"> (</w:t>
      </w:r>
      <w:r>
        <w:rPr>
          <w:rFonts w:ascii="Arial" w:hAnsi="Arial" w:cs="Arial"/>
          <w:b/>
          <w:color w:val="000000" w:themeColor="text1"/>
        </w:rPr>
        <w:t>CSN11131</w:t>
      </w:r>
      <w:r w:rsidR="006F0B46" w:rsidRPr="00A57E81">
        <w:rPr>
          <w:rFonts w:ascii="Arial" w:hAnsi="Arial" w:cs="Arial"/>
          <w:b/>
          <w:color w:val="000000" w:themeColor="text1"/>
        </w:rPr>
        <w:t>)</w:t>
      </w:r>
    </w:p>
    <w:p w14:paraId="5D8072A2" w14:textId="272F4CE3" w:rsidR="00A706D5" w:rsidRDefault="003A7332" w:rsidP="00A57E81">
      <w:r>
        <w:t xml:space="preserve">There will be </w:t>
      </w:r>
      <w:r w:rsidR="004D2C72">
        <w:t>four</w:t>
      </w:r>
      <w:r w:rsidR="00A706D5">
        <w:t xml:space="preserve"> main questions in the exam [</w:t>
      </w:r>
      <w:hyperlink r:id="rId8" w:history="1">
        <w:r w:rsidR="00A706D5" w:rsidRPr="00A706D5">
          <w:rPr>
            <w:rStyle w:val="Hyperlink"/>
          </w:rPr>
          <w:t>guide</w:t>
        </w:r>
      </w:hyperlink>
      <w:r w:rsidR="00A706D5">
        <w:t>]</w:t>
      </w:r>
      <w:r w:rsidR="00E86411">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p>
    <w:p w14:paraId="4B75C02A" w14:textId="7A893B19" w:rsidR="004D2C72" w:rsidRDefault="00A706D5" w:rsidP="00A57E81">
      <w:pPr>
        <w:pStyle w:val="ListParagraph"/>
        <w:numPr>
          <w:ilvl w:val="0"/>
          <w:numId w:val="2"/>
        </w:numPr>
      </w:pPr>
      <w:r>
        <w:t>Public Key</w:t>
      </w:r>
      <w:r w:rsidR="004D2C72">
        <w:t>.</w:t>
      </w:r>
    </w:p>
    <w:p w14:paraId="0C919806" w14:textId="2BA09B62" w:rsidR="00A706D5" w:rsidRDefault="00A706D5" w:rsidP="00A57E81">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fldSimple w:instr=" SEQ q \* MERGEFORMAT ">
        <w:r>
          <w:rPr>
            <w:noProof/>
          </w:rPr>
          <w:t>1</w:t>
        </w:r>
      </w:fldSimple>
      <w:r w:rsidRPr="00942AF5">
        <w:tab/>
        <w:t>Computing power increases each year. Outline the challenge this gives when protecting encrypted data.</w:t>
      </w:r>
      <w:r>
        <w:t xml:space="preserve"> [Ref: Symmetric Key]</w:t>
      </w:r>
    </w:p>
    <w:p w14:paraId="5DD5B990" w14:textId="77777777" w:rsidR="004D2C72" w:rsidRDefault="004D2C72" w:rsidP="004D2C72"/>
    <w:p w14:paraId="6B3C9FDA" w14:textId="77777777" w:rsidR="004D2C72" w:rsidRPr="00942AF5" w:rsidRDefault="004D2C72" w:rsidP="004D2C72"/>
    <w:p w14:paraId="0FCD6689" w14:textId="548CA9D9" w:rsidR="004D2C72" w:rsidRDefault="004D2C72" w:rsidP="004D2C72">
      <w:r>
        <w:t>Q</w:t>
      </w:r>
      <w:fldSimple w:instr=" SEQ q \* MERGEFORMAT ">
        <w:r>
          <w:rPr>
            <w:noProof/>
          </w:rPr>
          <w:t>2</w:t>
        </w:r>
      </w:fldSimple>
      <w:r w:rsidRPr="00942AF5">
        <w:tab/>
        <w:t>What are the possible advantages of using stream ciphers over block ciphers?</w:t>
      </w:r>
      <w:r>
        <w:t xml:space="preserve"> [Ref: Symmetric Key]</w:t>
      </w:r>
    </w:p>
    <w:p w14:paraId="55E33E74" w14:textId="77777777" w:rsidR="004D2C72" w:rsidRDefault="004D2C72" w:rsidP="004D2C72"/>
    <w:p w14:paraId="09DFDA2F" w14:textId="77777777" w:rsidR="004D2C72" w:rsidRDefault="004D2C72" w:rsidP="004D2C72"/>
    <w:p w14:paraId="6BC20215" w14:textId="0841755E" w:rsidR="004D2C72" w:rsidRDefault="004D2C72" w:rsidP="004D2C72">
      <w:r>
        <w:t>Q</w:t>
      </w:r>
      <w:fldSimple w:instr=" SEQ q \* MERGEFORMAT ">
        <w:r>
          <w:rPr>
            <w:noProof/>
          </w:rPr>
          <w:t>3</w:t>
        </w:r>
      </w:fldSimple>
      <w:r w:rsidRPr="00942AF5">
        <w:tab/>
      </w:r>
      <w:r>
        <w:t>The AES method is recommended by NIST for symmetric key encryption. What are the main stages involved in the AES process? [Ref: Symmetric Key]</w:t>
      </w:r>
    </w:p>
    <w:p w14:paraId="0CD6C4A3" w14:textId="77777777" w:rsidR="004D2C72" w:rsidRDefault="004D2C72" w:rsidP="004D2C72"/>
    <w:p w14:paraId="26424EFF" w14:textId="77777777" w:rsidR="004D2C72" w:rsidRPr="00942AF5" w:rsidRDefault="004D2C72" w:rsidP="004D2C72"/>
    <w:p w14:paraId="58DD65CD" w14:textId="0850643B" w:rsidR="004D2C72" w:rsidRDefault="004D2C72" w:rsidP="004D2C72">
      <w:r>
        <w:t>Q</w:t>
      </w:r>
      <w:fldSimple w:instr=" SEQ q \* MERGEFORMAT ">
        <w:r>
          <w:rPr>
            <w:noProof/>
          </w:rPr>
          <w:t>4</w:t>
        </w:r>
      </w:fldSimple>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7777777" w:rsidR="004D2C72" w:rsidRDefault="004D2C72" w:rsidP="004D2C72"/>
    <w:p w14:paraId="06DE5BA7" w14:textId="77777777" w:rsidR="004D2C72" w:rsidRPr="00942AF5" w:rsidRDefault="004D2C72" w:rsidP="004D2C72"/>
    <w:p w14:paraId="1B6EBA29" w14:textId="21AADFBB" w:rsidR="004D2C72" w:rsidRDefault="004D2C72" w:rsidP="004D2C72">
      <w:r>
        <w:t>Q</w:t>
      </w:r>
      <w:fldSimple w:instr=" SEQ q \* MERGEFORMAT ">
        <w:r>
          <w:rPr>
            <w:noProof/>
          </w:rPr>
          <w:t>5</w:t>
        </w:r>
      </w:fldSimple>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lastRenderedPageBreak/>
        <w:t>Q</w:t>
      </w:r>
      <w:fldSimple w:instr=" SEQ q \* MERGEFORMAT ">
        <w:r>
          <w:rPr>
            <w:noProof/>
          </w:rPr>
          <w:t>6</w:t>
        </w:r>
      </w:fldSimple>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77777777" w:rsidR="004D2C72" w:rsidRDefault="004D2C72" w:rsidP="004D2C72"/>
    <w:p w14:paraId="2E578B45" w14:textId="77777777" w:rsidR="004D2C72" w:rsidRDefault="004D2C72" w:rsidP="004D2C72"/>
    <w:p w14:paraId="6F869A66" w14:textId="77777777" w:rsidR="004D2C72" w:rsidRDefault="004D2C72" w:rsidP="004D2C72"/>
    <w:p w14:paraId="19DE2E13" w14:textId="12C5A8EB" w:rsidR="004D2C72" w:rsidRDefault="004D2C72" w:rsidP="004D2C72">
      <w:r>
        <w:t>Q</w:t>
      </w:r>
      <w:fldSimple w:instr=" SEQ q \* MERGEFORMAT ">
        <w:r>
          <w:rPr>
            <w:noProof/>
          </w:rPr>
          <w:t>7</w:t>
        </w:r>
      </w:fldSimple>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7B9A3B7B" w14:textId="77777777" w:rsidR="004D2C72" w:rsidRDefault="004D2C72" w:rsidP="004D2C72"/>
    <w:p w14:paraId="66E8E0CE" w14:textId="1C8149E0" w:rsidR="004D2C72" w:rsidRDefault="004D2C72" w:rsidP="004D2C72">
      <w:r>
        <w:t>Q</w:t>
      </w:r>
      <w:fldSimple w:instr=" SEQ q \* MERGEFORMAT ">
        <w:r>
          <w:rPr>
            <w:noProof/>
          </w:rPr>
          <w:t>8</w:t>
        </w:r>
      </w:fldSimple>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77777777" w:rsidR="004D2C72" w:rsidRDefault="004D2C72" w:rsidP="004D2C72"/>
    <w:p w14:paraId="56983C95" w14:textId="77777777" w:rsidR="004D2C72" w:rsidRDefault="004D2C72" w:rsidP="004D2C72"/>
    <w:p w14:paraId="2958F4BA" w14:textId="77777777" w:rsidR="004D2C72" w:rsidRDefault="004D2C72" w:rsidP="004D2C72"/>
    <w:p w14:paraId="54B139D1" w14:textId="25925553" w:rsidR="004D2C72" w:rsidRPr="0080581E" w:rsidRDefault="004D2C72" w:rsidP="004D2C72">
      <w:r>
        <w:t>Q</w:t>
      </w:r>
      <w:fldSimple w:instr=" SEQ q \* MERGEFORMAT ">
        <w:r>
          <w:rPr>
            <w:noProof/>
          </w:rPr>
          <w:t>9</w:t>
        </w:r>
      </w:fldSimple>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77777777" w:rsidR="004D2C72" w:rsidRDefault="004D2C72" w:rsidP="004D2C72"/>
    <w:p w14:paraId="68BDEF40" w14:textId="77777777" w:rsidR="004D2C72" w:rsidRDefault="004D2C72" w:rsidP="004D2C72"/>
    <w:p w14:paraId="59904656" w14:textId="77777777" w:rsidR="004D2C72" w:rsidRDefault="004D2C72" w:rsidP="004D2C72"/>
    <w:p w14:paraId="0EE73427" w14:textId="2562E087" w:rsidR="004D2C72" w:rsidRDefault="004D2C72" w:rsidP="004D2C72">
      <w:r>
        <w:t>Q</w:t>
      </w:r>
      <w:fldSimple w:instr=" SEQ q \* MERGEFORMAT ">
        <w:r>
          <w:rPr>
            <w:noProof/>
          </w:rPr>
          <w:t>10</w:t>
        </w:r>
      </w:fldSimple>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t>Q</w:t>
      </w:r>
      <w:fldSimple w:instr=" SEQ q \* MERGEFORMAT ">
        <w:r>
          <w:rPr>
            <w:noProof/>
          </w:rPr>
          <w:t>11</w:t>
        </w:r>
      </w:fldSimple>
      <w:r>
        <w:tab/>
        <w:t xml:space="preserve">Why would Eve have an </w:t>
      </w:r>
      <w:r w:rsidRPr="0080581E">
        <w:t xml:space="preserve">aversion </w:t>
      </w:r>
      <w:r>
        <w:t>to salt? [Ref: Symmetric Key]</w:t>
      </w:r>
    </w:p>
    <w:p w14:paraId="5489B97D" w14:textId="77777777" w:rsidR="004D2C72" w:rsidRDefault="004D2C72" w:rsidP="004D2C72"/>
    <w:p w14:paraId="429DE320" w14:textId="77777777" w:rsidR="004D2C72" w:rsidRDefault="004D2C72" w:rsidP="004D2C72"/>
    <w:p w14:paraId="3E1F1FFC" w14:textId="77777777" w:rsidR="004D2C72" w:rsidRDefault="004D2C72" w:rsidP="004D2C72"/>
    <w:p w14:paraId="4B1AECD3" w14:textId="0B1ED809" w:rsidR="004D2C72" w:rsidRDefault="004D2C72" w:rsidP="004D2C72">
      <w:r>
        <w:lastRenderedPageBreak/>
        <w:t>Q</w:t>
      </w:r>
      <w:fldSimple w:instr=" SEQ q \* MERGEFORMAT ">
        <w:r>
          <w:rPr>
            <w:noProof/>
          </w:rPr>
          <w:t>12</w:t>
        </w:r>
      </w:fldSimple>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2FC322B" w14:textId="77777777" w:rsidR="004D2C72" w:rsidRDefault="004D2C72" w:rsidP="004D2C72"/>
    <w:p w14:paraId="001D7B75" w14:textId="77777777" w:rsidR="004D2C72" w:rsidRDefault="004D2C72" w:rsidP="004D2C72"/>
    <w:p w14:paraId="0615F732" w14:textId="77777777" w:rsidR="004D2C72" w:rsidRPr="00970B87" w:rsidRDefault="004D2C72" w:rsidP="004D2C72">
      <w:r>
        <w:tab/>
      </w:r>
      <w:r>
        <w:tab/>
      </w:r>
      <w:r>
        <w:tab/>
      </w:r>
      <w:r>
        <w:tab/>
      </w:r>
    </w:p>
    <w:p w14:paraId="13B8FBC8" w14:textId="2F761125" w:rsidR="004D2C72" w:rsidRDefault="004D2C72" w:rsidP="004D2C72">
      <w:r>
        <w:t>Q</w:t>
      </w:r>
      <w:fldSimple w:instr=" SEQ q \* MERGEFORMAT ">
        <w:r>
          <w:rPr>
            <w:noProof/>
          </w:rPr>
          <w:t>13</w:t>
        </w:r>
      </w:fldSimple>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413B04E7" w14:textId="1037DD4D" w:rsidR="004D2C72" w:rsidRDefault="004D2C72" w:rsidP="004D2C72"/>
    <w:p w14:paraId="049996A1" w14:textId="4E18D12D" w:rsidR="004D2C72" w:rsidRPr="00B615F8" w:rsidRDefault="004D2C72" w:rsidP="004D2C72">
      <w:pPr>
        <w:pStyle w:val="Heading2"/>
      </w:pPr>
      <w:r>
        <w:t>2.</w:t>
      </w:r>
      <w:r>
        <w:tab/>
        <w:t>Hashing</w:t>
      </w:r>
    </w:p>
    <w:p w14:paraId="57FFF07F" w14:textId="45D44A8E" w:rsidR="004D2C72" w:rsidRDefault="004D2C72" w:rsidP="004D2C72">
      <w:r w:rsidRPr="00942AF5">
        <w:t>Q</w:t>
      </w:r>
      <w:fldSimple w:instr=" SEQ q \* MERGEFORMAT ">
        <w:r>
          <w:rPr>
            <w:noProof/>
          </w:rPr>
          <w:t>14</w:t>
        </w:r>
      </w:fldSimple>
      <w:r w:rsidRPr="00942AF5">
        <w:tab/>
        <w:t>Outline the importance of storing the salt value with the hashed value when storing hashed passwords.</w:t>
      </w:r>
      <w:r>
        <w:t xml:space="preserve"> [Ref: Hashing]</w:t>
      </w:r>
    </w:p>
    <w:p w14:paraId="10BA2CBA" w14:textId="77777777" w:rsidR="004D2C72" w:rsidRDefault="004D2C72" w:rsidP="004D2C72"/>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t>Q</w:t>
      </w:r>
      <w:fldSimple w:instr=" SEQ q \* MERGEFORMAT ">
        <w:r>
          <w:rPr>
            <w:noProof/>
          </w:rPr>
          <w:t>15</w:t>
        </w:r>
      </w:fldSimple>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4D2C72"/>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fldSimple w:instr=" SEQ q \* MERGEFORMAT ">
        <w:r>
          <w:rPr>
            <w:noProof/>
          </w:rPr>
          <w:t>16</w:t>
        </w:r>
      </w:fldSimple>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fldSimple w:instr=" SEQ q \* MERGEFORMAT ">
        <w:r>
          <w:rPr>
            <w:noProof/>
          </w:rPr>
          <w:t>17</w:t>
        </w:r>
      </w:fldSimple>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77777777" w:rsidR="004D2C72" w:rsidRDefault="004D2C72" w:rsidP="004D2C72"/>
    <w:p w14:paraId="4583FED8" w14:textId="77777777" w:rsidR="004D2C72" w:rsidRPr="00942AF5" w:rsidRDefault="004D2C72" w:rsidP="004D2C72"/>
    <w:p w14:paraId="73D47C52" w14:textId="040DAAD2" w:rsidR="004D2C72" w:rsidRDefault="004D2C72" w:rsidP="004D2C72">
      <w:r>
        <w:t>Q</w:t>
      </w:r>
      <w:fldSimple w:instr=" SEQ q \* MERGEFORMAT ">
        <w:r>
          <w:rPr>
            <w:noProof/>
          </w:rPr>
          <w:t>18</w:t>
        </w:r>
      </w:fldSimple>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39B241D6" w14:textId="77777777" w:rsidR="004D2C72" w:rsidRDefault="004D2C72" w:rsidP="004D2C72"/>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fldSimple w:instr=" SEQ q \* MERGEFORMAT ">
        <w:r>
          <w:rPr>
            <w:noProof/>
          </w:rPr>
          <w:t>19</w:t>
        </w:r>
      </w:fldSimple>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77777777" w:rsidR="004D2C72" w:rsidRDefault="004D2C72"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t>Q</w:t>
      </w:r>
      <w:fldSimple w:instr=" SEQ q \* MERGEFORMAT ">
        <w:r>
          <w:rPr>
            <w:noProof/>
          </w:rPr>
          <w:t>20</w:t>
        </w:r>
      </w:fldSimple>
      <w:r>
        <w:tab/>
      </w:r>
      <w:r w:rsidRPr="00CE4990">
        <w:t>If we have a 16-bit key, but only use 200 phrases. What is the key entropy?</w:t>
      </w:r>
      <w:r>
        <w:t xml:space="preserve"> [Ref: Hashing]</w:t>
      </w:r>
    </w:p>
    <w:p w14:paraId="53910B65" w14:textId="77777777" w:rsidR="004D2C72" w:rsidRDefault="004D2C72" w:rsidP="004D2C72"/>
    <w:p w14:paraId="7E6F1168" w14:textId="77777777" w:rsidR="004D2C72" w:rsidRDefault="004D2C72" w:rsidP="004D2C72"/>
    <w:p w14:paraId="05FBBC52" w14:textId="495620DF" w:rsidR="004D2C72" w:rsidRPr="00CE4990" w:rsidRDefault="004D2C72" w:rsidP="004D2C72">
      <w:r>
        <w:t>Q</w:t>
      </w:r>
      <w:fldSimple w:instr=" SEQ q \* MERGEFORMAT ">
        <w:r>
          <w:rPr>
            <w:noProof/>
          </w:rPr>
          <w:t>21</w:t>
        </w:r>
      </w:fldSimple>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7703A034" w14:textId="77777777" w:rsidR="004D2C72" w:rsidRDefault="004D2C72" w:rsidP="004D2C72">
      <w:pPr>
        <w:ind w:left="0" w:firstLine="0"/>
      </w:pPr>
    </w:p>
    <w:p w14:paraId="6125DC41" w14:textId="77777777" w:rsidR="004D2C72" w:rsidRDefault="004D2C72" w:rsidP="004D2C72"/>
    <w:p w14:paraId="047FA313" w14:textId="64A0C1DD" w:rsidR="004D2C72" w:rsidRPr="00DF6D20" w:rsidRDefault="004D2C72" w:rsidP="004D2C72">
      <w:r>
        <w:t>Q</w:t>
      </w:r>
      <w:fldSimple w:instr=" SEQ q \* MERGEFORMAT ">
        <w:r>
          <w:rPr>
            <w:noProof/>
          </w:rPr>
          <w:t>22</w:t>
        </w:r>
      </w:fldSimple>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w:t>
      </w:r>
      <w:proofErr w:type="spellStart"/>
      <w:r>
        <w:t>B</w:t>
      </w:r>
      <w:r w:rsidRPr="00DF6D20">
        <w:t>crypt</w:t>
      </w:r>
      <w:proofErr w:type="spellEnd"/>
      <w:r w:rsidRPr="00DF6D20">
        <w: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77777777" w:rsidR="004D2C72" w:rsidRDefault="004D2C72" w:rsidP="004D2C72"/>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t>Q</w:t>
      </w:r>
      <w:fldSimple w:instr=" SEQ q \* MERGEFORMAT ">
        <w:r>
          <w:rPr>
            <w:noProof/>
          </w:rPr>
          <w:t>23</w:t>
        </w:r>
      </w:fldSimple>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fldSimple w:instr=" SEQ q \* MERGEFORMAT ">
        <w:r>
          <w:rPr>
            <w:noProof/>
          </w:rPr>
          <w:t>24</w:t>
        </w:r>
      </w:fldSimple>
      <w:r>
        <w:tab/>
      </w:r>
      <w:r w:rsidRPr="00DF6D20">
        <w:t xml:space="preserve">At a security presentation a researcher gives a demonstration of </w:t>
      </w:r>
      <w:proofErr w:type="spellStart"/>
      <w:r w:rsidRPr="00DF6D20">
        <w:t>Scrypt</w:t>
      </w:r>
      <w:proofErr w:type="spellEnd"/>
      <w:r w:rsidRPr="00DF6D20">
        <w:t>. In the presentation he shows a demonstration with a password of "password" and fixed salt of "NaCl". For each run he runs the hashing function, the hashed value changes, but, each time, the computation took longer. Which parameter is the researcher likely to be changing, and why does that parameter exist? Can the researcher select any value for the parameter? [</w:t>
      </w:r>
      <w:hyperlink r:id="rId9"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77777777" w:rsidR="004D2C72" w:rsidRDefault="004D2C72" w:rsidP="004D2C72"/>
    <w:p w14:paraId="41033583" w14:textId="77777777" w:rsidR="004D2C72" w:rsidRPr="00DF6D20" w:rsidRDefault="004D2C72" w:rsidP="004D2C72"/>
    <w:p w14:paraId="3328B9BC" w14:textId="22677B8A" w:rsidR="004D2C72" w:rsidRDefault="004D2C72" w:rsidP="004D2C72">
      <w:r>
        <w:t>Q</w:t>
      </w:r>
      <w:fldSimple w:instr=" SEQ q \* MERGEFORMAT ">
        <w:r>
          <w:rPr>
            <w:noProof/>
          </w:rPr>
          <w:t>25</w:t>
        </w:r>
      </w:fldSimple>
      <w:r>
        <w:tab/>
      </w:r>
      <w:r w:rsidRPr="00DF6D20">
        <w:t>There has been a major data breach within your company, and you are to appear on Sky News to report it. Your company has used PBKDF2 to hash its passwords. How do 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fldSimple w:instr=" SEQ q \* MERGEFORMAT ">
        <w:r w:rsidR="004D2C72">
          <w:rPr>
            <w:noProof/>
          </w:rPr>
          <w:t>26</w:t>
        </w:r>
      </w:fldSimple>
      <w:r w:rsidRPr="00942AF5">
        <w:tab/>
        <w:t>Explain how public key provides both privacy and identity verification.</w:t>
      </w:r>
      <w:r w:rsidR="00B615F8">
        <w:t xml:space="preserve"> [Ref: Public key]</w:t>
      </w:r>
    </w:p>
    <w:p w14:paraId="495F3723" w14:textId="7174FC90" w:rsidR="00942AF5" w:rsidRDefault="00942AF5" w:rsidP="00A57E81"/>
    <w:p w14:paraId="300A0757" w14:textId="77777777" w:rsidR="00B615F8" w:rsidRDefault="00B615F8" w:rsidP="00A57E81"/>
    <w:p w14:paraId="64D31846" w14:textId="77777777" w:rsidR="00942AF5" w:rsidRPr="00942AF5" w:rsidRDefault="00942AF5" w:rsidP="00A57E81"/>
    <w:p w14:paraId="1157181D" w14:textId="33EF3B71" w:rsidR="00942AF5" w:rsidRDefault="00A706D5" w:rsidP="00A57E81">
      <w:r>
        <w:t>Q</w:t>
      </w:r>
      <w:fldSimple w:instr=" SEQ q \* MERGEFORMAT ">
        <w:r w:rsidR="004D2C72">
          <w:rPr>
            <w:noProof/>
          </w:rPr>
          <w:t>27</w:t>
        </w:r>
      </w:fldSimple>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F72E559" w14:textId="77777777" w:rsidR="00A57E81" w:rsidRDefault="00A57E81" w:rsidP="00A57E81"/>
    <w:p w14:paraId="3DA85759" w14:textId="7E2BD56F" w:rsidR="00B615F8" w:rsidRDefault="00B615F8" w:rsidP="00A57E81"/>
    <w:p w14:paraId="30B93985" w14:textId="4868D648" w:rsidR="00B615F8" w:rsidRDefault="00A706D5" w:rsidP="00A57E81">
      <w:r>
        <w:t>Q</w:t>
      </w:r>
      <w:fldSimple w:instr=" SEQ q \* MERGEFORMAT ">
        <w:r w:rsidR="004D2C72">
          <w:rPr>
            <w:noProof/>
          </w:rPr>
          <w:t>28</w:t>
        </w:r>
      </w:fldSimple>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15D55975" w:rsidR="00B615F8" w:rsidRDefault="00B615F8" w:rsidP="00A57E81"/>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fldSimple w:instr=" SEQ q \* MERGEFORMAT ">
        <w:r w:rsidR="004D2C72">
          <w:rPr>
            <w:noProof/>
          </w:rPr>
          <w:t>29</w:t>
        </w:r>
      </w:fldSimple>
      <w:r w:rsidRPr="00942AF5">
        <w:tab/>
        <w:t>Bob has two numbers which give a GCD of 1. Trent says that this happens because the numbers are prime. Is Trent correct? Explain your answer.</w:t>
      </w:r>
      <w:r>
        <w:t xml:space="preserve"> [Ref: Public key]</w:t>
      </w:r>
    </w:p>
    <w:p w14:paraId="282FAA0D" w14:textId="1293CDD1" w:rsidR="00A706D5" w:rsidRDefault="00A706D5" w:rsidP="00A57E81"/>
    <w:p w14:paraId="50604A10" w14:textId="44DDE01F" w:rsidR="00A57E81" w:rsidRDefault="00A57E81" w:rsidP="00A57E81"/>
    <w:p w14:paraId="0EEBD477" w14:textId="77777777" w:rsidR="004D2C72" w:rsidRDefault="004D2C72" w:rsidP="00A57E81"/>
    <w:p w14:paraId="4EA8BA89" w14:textId="10AEAF18" w:rsidR="00A57E81" w:rsidRDefault="00A57E81" w:rsidP="00A57E81">
      <w:r>
        <w:t>Q</w:t>
      </w:r>
      <w:r w:rsidR="004C70B2">
        <w:fldChar w:fldCharType="begin"/>
      </w:r>
      <w:r w:rsidR="004C70B2">
        <w:instrText xml:space="preserve"> SEQ q \* MERGEFORMAT </w:instrText>
      </w:r>
      <w:r w:rsidR="004C70B2">
        <w:fldChar w:fldCharType="separate"/>
      </w:r>
      <w:r w:rsidR="004D2C72">
        <w:rPr>
          <w:noProof/>
        </w:rPr>
        <w:t>30</w:t>
      </w:r>
      <w:r w:rsidR="004C70B2">
        <w:rPr>
          <w:noProof/>
        </w:rPr>
        <w:fldChar w:fldCharType="end"/>
      </w:r>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p>
    <w:p w14:paraId="73884AC1" w14:textId="77777777" w:rsidR="00A57E81" w:rsidRDefault="00A57E81" w:rsidP="00A57E81"/>
    <w:p w14:paraId="4279B74A" w14:textId="77777777" w:rsidR="00E86411" w:rsidRDefault="00E86411" w:rsidP="00A57E81"/>
    <w:p w14:paraId="52797BD5" w14:textId="7EA1FBD0" w:rsidR="00E86411" w:rsidRDefault="00E86411" w:rsidP="00A57E81">
      <w:r>
        <w:t>Q</w:t>
      </w:r>
      <w:fldSimple w:instr=" SEQ q \* MERGEFORMAT ">
        <w:r w:rsidR="004D2C72">
          <w:rPr>
            <w:noProof/>
          </w:rPr>
          <w:t>31</w:t>
        </w:r>
      </w:fldSimple>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7777777" w:rsidR="00E86411" w:rsidRDefault="00E86411" w:rsidP="00A57E81"/>
    <w:p w14:paraId="54DBA49F" w14:textId="77777777" w:rsidR="00E86411" w:rsidRPr="006010EE" w:rsidRDefault="00E86411" w:rsidP="00A57E81"/>
    <w:p w14:paraId="094739D0" w14:textId="50516BBE" w:rsidR="00E86411" w:rsidRDefault="00E86411" w:rsidP="00A57E81">
      <w:r>
        <w:t>Q</w:t>
      </w:r>
      <w:fldSimple w:instr=" SEQ q \* MERGEFORMAT ">
        <w:r w:rsidR="004D2C72">
          <w:rPr>
            <w:noProof/>
          </w:rPr>
          <w:t>32</w:t>
        </w:r>
      </w:fldSimple>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0C819012" w14:textId="77777777" w:rsidR="00E86411" w:rsidRDefault="00E86411" w:rsidP="00A57E81"/>
    <w:p w14:paraId="6180BC28" w14:textId="77777777" w:rsidR="00E86411" w:rsidRPr="006010EE" w:rsidRDefault="00E86411" w:rsidP="00A57E81"/>
    <w:p w14:paraId="22BF3E86" w14:textId="1F033D88" w:rsidR="00E86411" w:rsidRDefault="00E86411" w:rsidP="00A57E81">
      <w:r>
        <w:t>Q</w:t>
      </w:r>
      <w:fldSimple w:instr=" SEQ q \* MERGEFORMAT ">
        <w:r w:rsidR="004D2C72">
          <w:rPr>
            <w:noProof/>
          </w:rPr>
          <w:t>33</w:t>
        </w:r>
      </w:fldSimple>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77777777" w:rsidR="00E86411" w:rsidRDefault="00E86411" w:rsidP="00A57E81"/>
    <w:p w14:paraId="0FA19A4F" w14:textId="77777777" w:rsidR="00E86411" w:rsidRPr="006010EE" w:rsidRDefault="00E86411" w:rsidP="00A57E81"/>
    <w:p w14:paraId="45A98039" w14:textId="24D4FE31" w:rsidR="00E86411" w:rsidRDefault="00E86411" w:rsidP="00A57E81">
      <w:r>
        <w:lastRenderedPageBreak/>
        <w:t>Q</w:t>
      </w:r>
      <w:fldSimple w:instr=" SEQ q \* MERGEFORMAT ">
        <w:r w:rsidR="004D2C72">
          <w:rPr>
            <w:noProof/>
          </w:rPr>
          <w:t>34</w:t>
        </w:r>
      </w:fldSimple>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77777777" w:rsidR="00E86411" w:rsidRDefault="00E86411" w:rsidP="00A57E81"/>
    <w:p w14:paraId="72019B4D" w14:textId="77777777" w:rsidR="00E86411" w:rsidRPr="006010EE" w:rsidRDefault="00E86411" w:rsidP="00A57E81"/>
    <w:p w14:paraId="42AFBB6E" w14:textId="19A2ECDF" w:rsidR="00E86411" w:rsidRPr="006010EE" w:rsidRDefault="00E86411" w:rsidP="00A57E81">
      <w:pPr>
        <w:rPr>
          <w:noProof/>
        </w:rPr>
      </w:pPr>
      <w:r>
        <w:t>Q</w:t>
      </w:r>
      <w:fldSimple w:instr=" SEQ q \* MERGEFORMAT ">
        <w:r w:rsidR="004D2C72">
          <w:rPr>
            <w:noProof/>
          </w:rPr>
          <w:t>35</w:t>
        </w:r>
      </w:fldSimple>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77777777" w:rsidR="00E86411" w:rsidRDefault="00E86411" w:rsidP="00A57E81"/>
    <w:p w14:paraId="6BA2D35A" w14:textId="77777777" w:rsidR="00E86411" w:rsidRPr="006010EE" w:rsidRDefault="00E86411" w:rsidP="00A57E81"/>
    <w:p w14:paraId="609314C3" w14:textId="50C39BD9" w:rsidR="00E86411" w:rsidRDefault="00E86411" w:rsidP="00A57E81">
      <w:r>
        <w:t>Q</w:t>
      </w:r>
      <w:fldSimple w:instr=" SEQ q \* MERGEFORMAT ">
        <w:r w:rsidR="004D2C72">
          <w:rPr>
            <w:noProof/>
          </w:rPr>
          <w:t>36</w:t>
        </w:r>
      </w:fldSimple>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w:t>
      </w:r>
      <w:proofErr w:type="spellStart"/>
      <w:r w:rsidRPr="006010EE">
        <w:t>e,n</w:t>
      </w:r>
      <w:proofErr w:type="spellEnd"/>
      <w:r w:rsidRPr="006010EE">
        <w:t>) is normally about the same size as the d value (</w:t>
      </w:r>
      <w:proofErr w:type="spellStart"/>
      <w:r w:rsidRPr="006010EE">
        <w:t>d,n</w:t>
      </w:r>
      <w:proofErr w:type="spellEnd"/>
      <w:r w:rsidRPr="006010EE">
        <w:t xml:space="preserve">). </w:t>
      </w:r>
      <w:r>
        <w:t>Alice disagrees. Who is correct?</w:t>
      </w:r>
      <w:r w:rsidR="00F83FA3">
        <w:t xml:space="preserve"> [Ref: Public key]</w:t>
      </w:r>
    </w:p>
    <w:p w14:paraId="4781370E" w14:textId="526C07E4" w:rsidR="00E86411" w:rsidRDefault="00E86411" w:rsidP="00A57E81"/>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r w:rsidR="004C70B2">
        <w:fldChar w:fldCharType="begin"/>
      </w:r>
      <w:r w:rsidR="004C70B2">
        <w:instrText xml:space="preserve"> SEQ q \* MERGEFORMAT </w:instrText>
      </w:r>
      <w:r w:rsidR="004C70B2">
        <w:fldChar w:fldCharType="separate"/>
      </w:r>
      <w:r w:rsidR="004D2C72">
        <w:rPr>
          <w:noProof/>
        </w:rPr>
        <w:t>37</w:t>
      </w:r>
      <w:r w:rsidR="004C70B2">
        <w:rPr>
          <w:noProof/>
        </w:rPr>
        <w:fldChar w:fldCharType="end"/>
      </w:r>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33219678" w:rsidR="00A57E81" w:rsidRDefault="00A57E81" w:rsidP="00A57E81"/>
    <w:p w14:paraId="2A9644F9" w14:textId="3A899CF4" w:rsidR="004A69F5" w:rsidRDefault="004A69F5" w:rsidP="00A57E81"/>
    <w:p w14:paraId="4C571C1A"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Key topics: Diffie-Hellman, ECDH, Using Public Key to Exchange Key</w:t>
      </w:r>
    </w:p>
    <w:p w14:paraId="17BCAFAF" w14:textId="0E0BDFF2" w:rsidR="004D2C72" w:rsidRPr="00CE4990" w:rsidRDefault="004D2C72" w:rsidP="004D2C72">
      <w:r>
        <w:t>Q</w:t>
      </w:r>
      <w:fldSimple w:instr=" SEQ q \* MERGEFORMAT ">
        <w:r>
          <w:rPr>
            <w:noProof/>
          </w:rPr>
          <w:t>39</w:t>
        </w:r>
      </w:fldSimple>
      <w:r>
        <w:tab/>
        <w:t>For Diffie-Hellman: G=2,351; N=5,683; x=7</w:t>
      </w:r>
      <w:r w:rsidRPr="00CE4990">
        <w:t xml:space="preserve"> </w:t>
      </w:r>
      <w:r>
        <w:t xml:space="preserve">and </w:t>
      </w:r>
      <w:r w:rsidRPr="00CE4990">
        <w:t>y=14. What is the shared key?</w:t>
      </w:r>
      <w:r>
        <w:t xml:space="preserve"> [Ref: Key Exchange]</w:t>
      </w:r>
    </w:p>
    <w:p w14:paraId="3CAC9B66" w14:textId="77777777" w:rsidR="004D2C72" w:rsidRDefault="004D2C72" w:rsidP="004D2C72">
      <w:pPr>
        <w:ind w:left="0" w:firstLine="0"/>
      </w:pPr>
    </w:p>
    <w:p w14:paraId="44D27531" w14:textId="77777777" w:rsidR="004D2C72" w:rsidRDefault="004D2C72" w:rsidP="004D2C72"/>
    <w:p w14:paraId="58E6AA2C" w14:textId="6A907680" w:rsidR="004D2C72" w:rsidRDefault="004D2C72" w:rsidP="004D2C72">
      <w:r>
        <w:t>Q</w:t>
      </w:r>
      <w:fldSimple w:instr=" SEQ q \* MERGEFORMAT ">
        <w:r>
          <w:rPr>
            <w:noProof/>
          </w:rPr>
          <w:t>40</w:t>
        </w:r>
      </w:fldSimple>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62815C3E" w14:textId="3C91DCF8" w:rsidR="004D2C72" w:rsidRDefault="004D2C72" w:rsidP="00A57E81"/>
    <w:p w14:paraId="42D6D82E" w14:textId="77777777" w:rsidR="004D2C72" w:rsidRDefault="004D2C72" w:rsidP="00A57E81"/>
    <w:p w14:paraId="21DD6D20" w14:textId="73729CB1" w:rsidR="00B615F8" w:rsidRDefault="00B615F8" w:rsidP="00A57E81"/>
    <w:p w14:paraId="0EF21BF4" w14:textId="175FBC46" w:rsidR="004D2C72" w:rsidRDefault="004D2C72" w:rsidP="00A57E81">
      <w:r>
        <w:t>Q</w:t>
      </w:r>
      <w:fldSimple w:instr=" SEQ q \* MERGEFORMAT ">
        <w:r>
          <w:rPr>
            <w:noProof/>
          </w:rPr>
          <w:t>41</w:t>
        </w:r>
      </w:fldSimple>
      <w:r>
        <w:tab/>
      </w:r>
      <w:r w:rsidRPr="004D2C72">
        <w:t>Eve says that she sees the values passed within ECDH by Bob, and that she can crack the key. By explaining the ECHD key exchange method, outline how it would likely to be difficult for Eve to determine the shared key.</w:t>
      </w:r>
      <w:r>
        <w:t xml:space="preserve"> [Ref: Key Exchange]</w:t>
      </w:r>
    </w:p>
    <w:p w14:paraId="3AC5CB88" w14:textId="77777777" w:rsidR="004D2C72" w:rsidRDefault="004D2C72" w:rsidP="00A57E81"/>
    <w:p w14:paraId="5A46D72F" w14:textId="77777777" w:rsidR="00671570" w:rsidRDefault="00671570" w:rsidP="00A57E81"/>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1BB144DA" w:rsidR="00DF6D20" w:rsidRDefault="0094799B" w:rsidP="00A57E81">
      <w:pPr>
        <w:pStyle w:val="Heading2"/>
      </w:pPr>
      <w:r>
        <w:lastRenderedPageBreak/>
        <w:t xml:space="preserve">Sample </w:t>
      </w:r>
      <w:r w:rsidR="00657505">
        <w:t xml:space="preserve">Exam paper </w:t>
      </w:r>
      <w:r>
        <w:t xml:space="preserve"> from past</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 xml:space="preserve">Bob and Co </w:t>
      </w:r>
      <w:proofErr w:type="gramStart"/>
      <w:r w:rsidRPr="00A57E81">
        <w:t>is</w:t>
      </w:r>
      <w:proofErr w:type="gramEnd"/>
      <w:r w:rsidRPr="00A57E81">
        <w:t xml:space="preserve">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77777777" w:rsidR="00A57E81" w:rsidRPr="00A57E81" w:rsidRDefault="00A57E81" w:rsidP="00A57E81">
      <w:r w:rsidRPr="00A57E81">
        <w:t>(a)</w:t>
      </w:r>
      <w:r w:rsidRPr="00A57E81">
        <w:tab/>
        <w:t>What advice would you give to the company on their current policy on hashing their passwords? [5]</w:t>
      </w:r>
    </w:p>
    <w:p w14:paraId="75A7A9A6" w14:textId="77777777" w:rsidR="00A57E81" w:rsidRP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C242CC8" w14:textId="77777777" w:rsidR="00A57E81" w:rsidRPr="00F83FA3" w:rsidRDefault="00A57E81" w:rsidP="00A57E81">
      <w:pPr>
        <w:rPr>
          <w:b/>
        </w:rPr>
      </w:pPr>
      <w:r w:rsidRPr="00F83FA3">
        <w:rPr>
          <w:b/>
        </w:rPr>
        <w:t>Question 2</w:t>
      </w:r>
    </w:p>
    <w:p w14:paraId="52D6C8A6" w14:textId="77777777" w:rsidR="00A57E81" w:rsidRPr="00A57E81" w:rsidRDefault="00A57E81" w:rsidP="00A57E81">
      <w:r w:rsidRPr="00A57E81">
        <w:t>(a)</w:t>
      </w:r>
      <w:r w:rsidRPr="00A57E81">
        <w:tab/>
        <w:t>Calculate, for Diffie-Hellman, the shared key, if the agreed values are G=201, N=31, and Bob selects 15 and Alice selects 3. Give the working-out. [Marks: 3].</w:t>
      </w:r>
    </w:p>
    <w:p w14:paraId="14DC79E6" w14:textId="77777777" w:rsidR="00A57E81" w:rsidRPr="00A57E81" w:rsidRDefault="00A57E81" w:rsidP="00A57E81">
      <w:r w:rsidRPr="00A57E81">
        <w:t>(b)</w:t>
      </w:r>
      <w:r w:rsidRPr="00A57E81">
        <w:tab/>
        <w:t>In RSA, Bob generates two prime numbers: 13 and 11. From this create the encryption and decryption key. Give the working-out. [Marks: 3]</w:t>
      </w:r>
    </w:p>
    <w:p w14:paraId="693D2E1D" w14:textId="77777777" w:rsidR="00A57E81" w:rsidRP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B1F0C43" w14:textId="77777777" w:rsidR="00A57E81" w:rsidRPr="00F83FA3" w:rsidRDefault="00A57E81" w:rsidP="00A57E81">
      <w:pPr>
        <w:rPr>
          <w:b/>
        </w:rPr>
      </w:pPr>
      <w:r w:rsidRPr="00F83FA3">
        <w:rPr>
          <w:b/>
        </w:rPr>
        <w:t>Question 3</w:t>
      </w:r>
    </w:p>
    <w:p w14:paraId="21265E9A" w14:textId="77777777" w:rsidR="00A57E81" w:rsidRPr="00A57E81" w:rsidRDefault="00A57E81" w:rsidP="00A57E81">
      <w:r w:rsidRPr="00A57E81">
        <w:t>(a)</w:t>
      </w:r>
      <w:r w:rsidRPr="00A57E81">
        <w:tab/>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lastRenderedPageBreak/>
        <w:t>$2a$06$NkYh0RCM8pNWPaYvRLgN9.LbJw4gcnWCOQYIom0P08UEZRQQjbfpy</w:t>
      </w:r>
    </w:p>
    <w:p w14:paraId="72851E8A" w14:textId="77777777" w:rsidR="00970B87" w:rsidRDefault="00970B87" w:rsidP="00A57E81"/>
    <w:p w14:paraId="4EC69422" w14:textId="77777777" w:rsidR="004D2C72" w:rsidRPr="00B016EB" w:rsidRDefault="004D2C72" w:rsidP="0094799B">
      <w:pPr>
        <w:ind w:hanging="720"/>
      </w:pPr>
    </w:p>
    <w:sectPr w:rsidR="004D2C72" w:rsidRPr="00B016EB">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E759B" w14:textId="77777777" w:rsidR="004C70B2" w:rsidRDefault="004C70B2" w:rsidP="00A57E81">
      <w:r>
        <w:separator/>
      </w:r>
    </w:p>
  </w:endnote>
  <w:endnote w:type="continuationSeparator" w:id="0">
    <w:p w14:paraId="7C41CEE4" w14:textId="77777777" w:rsidR="004C70B2" w:rsidRDefault="004C70B2"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27812967"/>
      <w:docPartObj>
        <w:docPartGallery w:val="Page Numbers (Bottom of Page)"/>
        <w:docPartUnique/>
      </w:docPartObj>
    </w:sdtPr>
    <w:sdtEndPr>
      <w:rPr>
        <w:rStyle w:val="PageNumber"/>
      </w:rPr>
    </w:sdtEndPr>
    <w:sdtContent>
      <w:p w14:paraId="552AA129" w14:textId="3B96D042"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E86411" w:rsidRDefault="00E86411" w:rsidP="00A57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40918156"/>
      <w:docPartObj>
        <w:docPartGallery w:val="Page Numbers (Bottom of Page)"/>
        <w:docPartUnique/>
      </w:docPartObj>
    </w:sdtPr>
    <w:sdtEndPr>
      <w:rPr>
        <w:rStyle w:val="PageNumber"/>
      </w:rPr>
    </w:sdtEndPr>
    <w:sdtContent>
      <w:p w14:paraId="2C9E6EE7" w14:textId="65722CF3"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0FB4F9" w14:textId="77777777" w:rsidR="00E86411" w:rsidRDefault="00E86411" w:rsidP="00A57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06D3B" w14:textId="77777777" w:rsidR="004C70B2" w:rsidRDefault="004C70B2" w:rsidP="00A57E81">
      <w:r>
        <w:separator/>
      </w:r>
    </w:p>
  </w:footnote>
  <w:footnote w:type="continuationSeparator" w:id="0">
    <w:p w14:paraId="2AB2CB7C" w14:textId="77777777" w:rsidR="004C70B2" w:rsidRDefault="004C70B2" w:rsidP="00A57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B3972" w14:textId="77777777" w:rsidR="00942AF5" w:rsidRDefault="00942AF5"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F0798"/>
    <w:rsid w:val="001D3361"/>
    <w:rsid w:val="00242146"/>
    <w:rsid w:val="002602C1"/>
    <w:rsid w:val="002B0DE1"/>
    <w:rsid w:val="003A7332"/>
    <w:rsid w:val="004237D7"/>
    <w:rsid w:val="00450CA7"/>
    <w:rsid w:val="004543B3"/>
    <w:rsid w:val="004A69F5"/>
    <w:rsid w:val="004C70B2"/>
    <w:rsid w:val="004D16F3"/>
    <w:rsid w:val="004D2C72"/>
    <w:rsid w:val="006010EE"/>
    <w:rsid w:val="0063548A"/>
    <w:rsid w:val="00657505"/>
    <w:rsid w:val="00671570"/>
    <w:rsid w:val="00680FEF"/>
    <w:rsid w:val="006A1FAF"/>
    <w:rsid w:val="006E64E2"/>
    <w:rsid w:val="006F0B46"/>
    <w:rsid w:val="0080581E"/>
    <w:rsid w:val="00813278"/>
    <w:rsid w:val="0084464A"/>
    <w:rsid w:val="00853CA7"/>
    <w:rsid w:val="008C30BB"/>
    <w:rsid w:val="008E035B"/>
    <w:rsid w:val="00942AF5"/>
    <w:rsid w:val="0094799B"/>
    <w:rsid w:val="00970B87"/>
    <w:rsid w:val="009B16B6"/>
    <w:rsid w:val="009F30AC"/>
    <w:rsid w:val="00A57E81"/>
    <w:rsid w:val="00A706D5"/>
    <w:rsid w:val="00AB4EBF"/>
    <w:rsid w:val="00B016EB"/>
    <w:rsid w:val="00B1505C"/>
    <w:rsid w:val="00B615F8"/>
    <w:rsid w:val="00C011B5"/>
    <w:rsid w:val="00C120E8"/>
    <w:rsid w:val="00CE4990"/>
    <w:rsid w:val="00D6344D"/>
    <w:rsid w:val="00D85790"/>
    <w:rsid w:val="00DC7393"/>
    <w:rsid w:val="00DD1A6F"/>
    <w:rsid w:val="00DE5C7A"/>
    <w:rsid w:val="00DF6D20"/>
    <w:rsid w:val="00E86411"/>
    <w:rsid w:val="00EA3059"/>
    <w:rsid w:val="00F66D80"/>
    <w:rsid w:val="00F8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sn11117/gui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securitysite.com/encryption/scryp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6CDA9-4379-D142-8BFE-A24D590A0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53</Words>
  <Characters>1056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Buchanan, Bill</cp:lastModifiedBy>
  <cp:revision>3</cp:revision>
  <cp:lastPrinted>2018-02-18T15:25:00Z</cp:lastPrinted>
  <dcterms:created xsi:type="dcterms:W3CDTF">2019-03-04T12:03:00Z</dcterms:created>
  <dcterms:modified xsi:type="dcterms:W3CDTF">2021-03-12T07:48:00Z</dcterms:modified>
</cp:coreProperties>
</file>